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Установка</w:t>
      </w:r>
      <w:r>
        <w:t xml:space="preserve"> </w:t>
      </w:r>
      <w:r>
        <w:t xml:space="preserve">ОС</w:t>
      </w:r>
    </w:p>
    <w:p>
      <w:pPr>
        <w:pStyle w:val="Author"/>
      </w:pPr>
      <w:r>
        <w:t xml:space="preserve">Мерген</w:t>
      </w:r>
      <w:r>
        <w:t xml:space="preserve"> </w:t>
      </w:r>
      <w:r>
        <w:t xml:space="preserve">Овез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39697"/>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39697"/>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84936"/>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84936"/>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86573"/>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86573"/>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350911"/>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350911"/>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78092"/>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78092"/>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28933"/>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28933"/>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94524"/>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94524"/>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58323"/>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58323"/>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787977"/>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787977"/>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213347"/>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213347"/>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Мерген Овезов</dc:creator>
  <dc:language>ru-RU</dc:language>
  <cp:keywords/>
  <dcterms:created xsi:type="dcterms:W3CDTF">2024-08-29T06:16:25Z</dcterms:created>
  <dcterms:modified xsi:type="dcterms:W3CDTF">2024-08-29T06:1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Установка ОС</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